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9ADBC" w14:textId="0C4D1F86" w:rsidR="00C11B41" w:rsidRDefault="00C11B41">
      <w:pPr>
        <w:rPr>
          <w:lang w:val="sr-Latn-RS"/>
        </w:rPr>
      </w:pPr>
      <w:bookmarkStart w:id="0" w:name="_GoBack"/>
      <w:bookmarkEnd w:id="0"/>
      <w:r>
        <w:rPr>
          <w:lang w:val="sr-Latn-RS"/>
        </w:rPr>
        <w:t>Poštovani,</w:t>
      </w:r>
    </w:p>
    <w:p w14:paraId="05BF08C3" w14:textId="39307A69" w:rsidR="00C11B41" w:rsidRDefault="00C11B41">
      <w:pPr>
        <w:rPr>
          <w:lang w:val="sr-Latn-RS"/>
        </w:rPr>
      </w:pPr>
      <w:r>
        <w:rPr>
          <w:lang w:val="sr-Latn-RS"/>
        </w:rPr>
        <w:t xml:space="preserve">Da li je u redu da  izbacimo neke od funkcionalosti iz našeg projekta, pošto nam je tim koji nam je radio funkcionanlnu isnpekciju rekao, a i sami mislimo, da imamo previše funkcionalnosti? Mi bismo izbacili funcionalnosti za objavljivanje izložbe. Takođe bismo izbacili i funkcionalnosti prijavljivanja na stil slikanja i tematiku slika, a ostavili bismo funkcionalnosti prijavljivanja na slikara. </w:t>
      </w:r>
    </w:p>
    <w:p w14:paraId="7058E882" w14:textId="40B3503A" w:rsidR="00AB199C" w:rsidRDefault="00AB199C">
      <w:pPr>
        <w:rPr>
          <w:lang w:val="sr-Latn-RS"/>
        </w:rPr>
      </w:pPr>
      <w:r>
        <w:rPr>
          <w:lang w:val="sr-Latn-RS"/>
        </w:rPr>
        <w:t>Srdačan pozdrav,</w:t>
      </w:r>
    </w:p>
    <w:p w14:paraId="3A198AA7" w14:textId="4648FFB2" w:rsidR="00AB199C" w:rsidRPr="00C11B41" w:rsidRDefault="00AB199C">
      <w:pPr>
        <w:rPr>
          <w:lang w:val="sr-Latn-RS"/>
        </w:rPr>
      </w:pPr>
      <w:r>
        <w:rPr>
          <w:lang w:val="sr-Latn-RS"/>
        </w:rPr>
        <w:t>Tim PSIći</w:t>
      </w:r>
    </w:p>
    <w:sectPr w:rsidR="00AB199C" w:rsidRPr="00C11B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7I0NjYyNDeyMDBV0lEKTi0uzszPAykwrAUAHfuygiwAAAA="/>
  </w:docVars>
  <w:rsids>
    <w:rsidRoot w:val="00C11B41"/>
    <w:rsid w:val="00310A6E"/>
    <w:rsid w:val="00AB199C"/>
    <w:rsid w:val="00B33B83"/>
    <w:rsid w:val="00C11B41"/>
    <w:rsid w:val="00C41979"/>
    <w:rsid w:val="00F4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DFD61"/>
  <w15:chartTrackingRefBased/>
  <w15:docId w15:val="{833CF113-0326-44B9-9B94-13806F249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Pesic</dc:creator>
  <cp:keywords/>
  <dc:description/>
  <cp:lastModifiedBy>Matija Pesic</cp:lastModifiedBy>
  <cp:revision>2</cp:revision>
  <dcterms:created xsi:type="dcterms:W3CDTF">2020-03-27T08:44:00Z</dcterms:created>
  <dcterms:modified xsi:type="dcterms:W3CDTF">2020-03-27T09:04:00Z</dcterms:modified>
</cp:coreProperties>
</file>